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A8ECB1" w14:textId="27259780" w:rsidR="00CD76FA" w:rsidRPr="00EA057E" w:rsidRDefault="00AD2485" w:rsidP="00E634A0">
      <w:pPr>
        <w:pStyle w:val="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a9"/>
          </w:rPr>
          <w:t>"</w:t>
        </w:r>
        <w:r w:rsidRPr="00FF3E01">
          <w:rPr>
            <w:rStyle w:val="a9"/>
            <w:lang w:val="bg-BG"/>
          </w:rPr>
          <w:t>Основи на програмирането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13171B03" w14:textId="350BE926" w:rsidR="00FF3E01" w:rsidRPr="004A3B4C" w:rsidRDefault="004A3B4C" w:rsidP="00FF3E01">
      <w:pPr>
        <w:jc w:val="center"/>
        <w:rPr>
          <w:rStyle w:val="a9"/>
          <w:lang w:val="bg-BG"/>
        </w:rPr>
      </w:pPr>
      <w:r>
        <w:rPr>
          <w:lang w:val="bg-BG"/>
        </w:rPr>
        <w:fldChar w:fldCharType="begin"/>
      </w:r>
      <w:r w:rsidR="00006107">
        <w:rPr>
          <w:lang w:val="bg-BG"/>
        </w:rPr>
        <w:instrText>HYPERLINK "https://judge.softuni.org/Contests/2375/First-Steps-In-Coding-Exercise"</w:instrText>
      </w:r>
      <w:r w:rsidR="00006107">
        <w:rPr>
          <w:lang w:val="bg-BG"/>
        </w:rPr>
      </w:r>
      <w:r>
        <w:rPr>
          <w:lang w:val="bg-BG"/>
        </w:rPr>
        <w:fldChar w:fldCharType="separate"/>
      </w:r>
      <w:r w:rsidR="00E634A0" w:rsidRPr="004A3B4C">
        <w:rPr>
          <w:rStyle w:val="a9"/>
          <w:lang w:val="bg-BG"/>
        </w:rPr>
        <w:t>https://judge.softuni.org/Contests/2375/First-Steps-In-Coding-Exercise</w:t>
      </w:r>
    </w:p>
    <w:p w14:paraId="7874000D" w14:textId="67786172" w:rsidR="00FF3E01" w:rsidRPr="00FF3E01" w:rsidRDefault="004A3B4C" w:rsidP="00FF3E01">
      <w:pPr>
        <w:pStyle w:val="2"/>
        <w:numPr>
          <w:ilvl w:val="0"/>
          <w:numId w:val="2"/>
        </w:numPr>
        <w:rPr>
          <w:lang w:val="bg-BG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fldChar w:fldCharType="end"/>
      </w:r>
      <w:r w:rsidR="00FF3E01" w:rsidRPr="00FF3E01">
        <w:rPr>
          <w:lang w:val="bg-BG"/>
        </w:rPr>
        <w:t>Конзолен конвертор</w:t>
      </w:r>
      <w:r w:rsidR="00FF3E01" w:rsidRPr="00FF3E01">
        <w:t xml:space="preserve">: </w:t>
      </w:r>
      <w:r w:rsidR="00FF3E01" w:rsidRPr="00FF3E01">
        <w:rPr>
          <w:noProof/>
        </w:rPr>
        <w:t xml:space="preserve">USD </w:t>
      </w:r>
      <w:r w:rsidR="00FF3E01" w:rsidRPr="00FF3E01">
        <w:rPr>
          <w:lang w:val="bg-BG"/>
        </w:rPr>
        <w:t xml:space="preserve">към </w:t>
      </w:r>
      <w:r w:rsidR="00FF3E01"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ac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2" w:history="1">
        <w:r w:rsidRPr="00A36035">
          <w:rPr>
            <w:rStyle w:val="a9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3" w:history="1">
        <w:r w:rsidRPr="00A36035">
          <w:rPr>
            <w:rStyle w:val="a9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</w:t>
      </w:r>
      <w:proofErr w:type="spellStart"/>
      <w:r w:rsidRPr="00A36035">
        <w:rPr>
          <w:b/>
          <w:lang w:val="bg-BG"/>
        </w:rPr>
        <w:t>радиан</w:t>
      </w:r>
      <w:proofErr w:type="spellEnd"/>
      <w:r w:rsidRPr="00A36035">
        <w:rPr>
          <w:b/>
          <w:lang w:val="bg-BG"/>
        </w:rPr>
        <w:t xml:space="preserve">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ac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ac"/>
        <w:ind w:left="0"/>
        <w:jc w:val="center"/>
      </w:pPr>
      <w:r>
        <w:rPr>
          <w:noProof/>
        </w:rPr>
        <w:lastRenderedPageBreak/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ac"/>
        <w:ind w:left="0"/>
        <w:jc w:val="center"/>
      </w:pPr>
    </w:p>
    <w:p w14:paraId="5DAC1F19" w14:textId="1C0C6DE9" w:rsidR="00077BF8" w:rsidRPr="001367DE" w:rsidRDefault="00077BF8" w:rsidP="00077BF8">
      <w:pPr>
        <w:pStyle w:val="ac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24FC319F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ac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D35BAC3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37E96C27" w14:textId="77777777" w:rsidR="00261F18" w:rsidRDefault="00261F18" w:rsidP="00C95F41">
      <w:pPr>
        <w:pStyle w:val="1"/>
      </w:pPr>
    </w:p>
    <w:p w14:paraId="75669B11" w14:textId="18C425C3" w:rsidR="00C95F41" w:rsidRPr="00CB3FE8" w:rsidRDefault="00C95F41" w:rsidP="00C95F4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082BDF54" w14:textId="702BC677" w:rsidR="00261F18" w:rsidRPr="00261F18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18F8499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FF53D9D" w14:textId="77777777" w:rsidR="00261F18" w:rsidRDefault="00261F18" w:rsidP="00C95F41">
      <w:pPr>
        <w:pStyle w:val="3"/>
        <w:spacing w:before="40"/>
      </w:pPr>
    </w:p>
    <w:p w14:paraId="34555DE7" w14:textId="77777777" w:rsidR="00261F18" w:rsidRPr="00261F18" w:rsidRDefault="00261F18" w:rsidP="00261F18"/>
    <w:p w14:paraId="22CC757E" w14:textId="77777777" w:rsidR="00261F18" w:rsidRDefault="00261F18" w:rsidP="00C95F41">
      <w:pPr>
        <w:pStyle w:val="3"/>
        <w:spacing w:before="40"/>
      </w:pPr>
    </w:p>
    <w:p w14:paraId="491F789E" w14:textId="5A69AADB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ac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261F18" w:rsidRDefault="00C95F41" w:rsidP="00C95F41"/>
    <w:p w14:paraId="24BCF6B9" w14:textId="77777777" w:rsidR="00C95F41" w:rsidRPr="00CB3FE8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lastRenderedPageBreak/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ABD41" w14:textId="77777777" w:rsidR="006F3D94" w:rsidRDefault="006F3D94" w:rsidP="008068A2">
      <w:pPr>
        <w:spacing w:after="0" w:line="240" w:lineRule="auto"/>
      </w:pPr>
      <w:r>
        <w:separator/>
      </w:r>
    </w:p>
  </w:endnote>
  <w:endnote w:type="continuationSeparator" w:id="0">
    <w:p w14:paraId="3EC5F35A" w14:textId="77777777" w:rsidR="006F3D94" w:rsidRDefault="006F3D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ACEA52" w14:textId="77777777" w:rsidR="006F3D94" w:rsidRDefault="006F3D94" w:rsidP="008068A2">
      <w:pPr>
        <w:spacing w:after="0" w:line="240" w:lineRule="auto"/>
      </w:pPr>
      <w:r>
        <w:separator/>
      </w:r>
    </w:p>
  </w:footnote>
  <w:footnote w:type="continuationSeparator" w:id="0">
    <w:p w14:paraId="4932A35D" w14:textId="77777777" w:rsidR="006F3D94" w:rsidRDefault="006F3D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6107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1F18"/>
    <w:rsid w:val="00264287"/>
    <w:rsid w:val="0026589D"/>
    <w:rsid w:val="002664E1"/>
    <w:rsid w:val="002674C4"/>
    <w:rsid w:val="002819B5"/>
    <w:rsid w:val="002853F4"/>
    <w:rsid w:val="0029653C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3B4C"/>
    <w:rsid w:val="004A7E77"/>
    <w:rsid w:val="004B0253"/>
    <w:rsid w:val="004C0A80"/>
    <w:rsid w:val="004C7392"/>
    <w:rsid w:val="004D03E1"/>
    <w:rsid w:val="004D242A"/>
    <w:rsid w:val="004D29A9"/>
    <w:rsid w:val="004E0D4F"/>
    <w:rsid w:val="004E4C1E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6F3D94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540D5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412"/>
    <w:rsid w:val="00C14C80"/>
    <w:rsid w:val="00C27853"/>
    <w:rsid w:val="00C327C3"/>
    <w:rsid w:val="00C355A5"/>
    <w:rsid w:val="00C43B64"/>
    <w:rsid w:val="00C53F37"/>
    <w:rsid w:val="00C5499A"/>
    <w:rsid w:val="00C62A0F"/>
    <w:rsid w:val="00C7295E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757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1027B"/>
    <w:rsid w:val="00E178CD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7327"/>
    <w:rsid w:val="00F96D0D"/>
    <w:rsid w:val="00F976AD"/>
    <w:rsid w:val="00FA6461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7</Pages>
  <Words>1667</Words>
  <Characters>950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6</cp:revision>
  <cp:lastPrinted>2015-10-26T22:35:00Z</cp:lastPrinted>
  <dcterms:created xsi:type="dcterms:W3CDTF">2019-11-12T12:29:00Z</dcterms:created>
  <dcterms:modified xsi:type="dcterms:W3CDTF">2024-12-23T14:30:00Z</dcterms:modified>
  <cp:category>programming; education; software engineering; software development</cp:category>
</cp:coreProperties>
</file>